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0_CV-8BD6D882_CN-DBFF23D5">
    <vt:lpwstr>DPFPMK|3|50|3|0</vt:lpwstr>
  </op:property>
  <op:property fmtid="{D5CDD505-2E9C-101B-9397-08002B2CF9AE}" pid="11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2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3" name="_IPGFLOW_P-7367_E-0_FP-3_CV-1748F583_CN-56BAD56B">
    <vt:lpwstr>DPSPMK|3|384|2|0</vt:lpwstr>
  </op:property>
</op:Properties>
</file>